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59D4F216" w:rsidR="00F524D1" w:rsidRPr="00E04195" w:rsidRDefault="00977199" w:rsidP="00562B1A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January</w:t>
      </w:r>
      <w:r w:rsidR="000579AE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</w:t>
      </w: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8th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</w:t>
      </w: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4</w:t>
      </w:r>
    </w:p>
    <w:p w14:paraId="5F857239" w14:textId="7A2386EF" w:rsidR="00F524D1" w:rsidRPr="00E04195" w:rsidRDefault="00467F3C" w:rsidP="00562B1A">
      <w:pPr>
        <w:spacing w:after="0" w:line="240" w:lineRule="auto"/>
        <w:ind w:firstLine="720"/>
        <w:jc w:val="center"/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1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M</w:t>
      </w:r>
      <w:r w:rsidR="00F524D1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2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</w:t>
      </w:r>
      <w:r w:rsidR="00F524D1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5A2E136A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1461E9E1" w14:textId="7395AA37" w:rsidR="2A8B51A1" w:rsidRDefault="000579AE" w:rsidP="2A8B51A1">
      <w:pPr>
        <w:spacing w:after="0" w:line="240" w:lineRule="auto"/>
        <w:jc w:val="center"/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>Agenda:</w:t>
      </w:r>
    </w:p>
    <w:p w14:paraId="381F1993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75EBD8BF" w14:textId="4060A6E7" w:rsidR="0013576B" w:rsidRDefault="0013576B" w:rsidP="0013576B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ttendance</w:t>
      </w:r>
    </w:p>
    <w:p w14:paraId="004D928A" w14:textId="77777777" w:rsidR="0013576B" w:rsidRPr="00E04195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14:paraId="430544AD" w14:textId="6B06ABF3" w:rsidTr="7D5DCD86">
        <w:trPr>
          <w:trHeight w:val="300"/>
        </w:trPr>
        <w:tc>
          <w:tcPr>
            <w:tcW w:w="2528" w:type="dxa"/>
          </w:tcPr>
          <w:p w14:paraId="5045483B" w14:textId="1D02226C" w:rsidR="0013576B" w:rsidRDefault="0013576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Name:</w:t>
            </w:r>
          </w:p>
        </w:tc>
        <w:tc>
          <w:tcPr>
            <w:tcW w:w="1290" w:type="dxa"/>
          </w:tcPr>
          <w:p w14:paraId="0CF0D169" w14:textId="54936DFD" w:rsidR="0013576B" w:rsidRDefault="5C41E8A8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  <w:tc>
          <w:tcPr>
            <w:tcW w:w="3390" w:type="dxa"/>
          </w:tcPr>
          <w:p w14:paraId="0D9E51AF" w14:textId="77F4B51D" w:rsidR="0013576B" w:rsidRDefault="4F9D4BE6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 xml:space="preserve">Name: </w:t>
            </w:r>
          </w:p>
        </w:tc>
        <w:tc>
          <w:tcPr>
            <w:tcW w:w="1283" w:type="dxa"/>
          </w:tcPr>
          <w:p w14:paraId="0DB06452" w14:textId="0480C49D" w:rsidR="0013576B" w:rsidRDefault="6E91D00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</w:tr>
      <w:tr w:rsidR="0013576B" w14:paraId="4E1238AD" w14:textId="7716F9AF" w:rsidTr="7D5DCD86">
        <w:trPr>
          <w:trHeight w:val="300"/>
        </w:trPr>
        <w:tc>
          <w:tcPr>
            <w:tcW w:w="2528" w:type="dxa"/>
          </w:tcPr>
          <w:p w14:paraId="3C28851A" w14:textId="393002F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</w:tcPr>
          <w:p w14:paraId="798711A1" w14:textId="4FAFF9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DBC4FDD" w14:textId="3D26067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</w:tcPr>
          <w:p w14:paraId="4C50AD39" w14:textId="337CF58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08A2C2B3" w14:textId="4421395F" w:rsidTr="7D5DCD86">
        <w:trPr>
          <w:trHeight w:val="300"/>
        </w:trPr>
        <w:tc>
          <w:tcPr>
            <w:tcW w:w="2528" w:type="dxa"/>
          </w:tcPr>
          <w:p w14:paraId="2C151DF0" w14:textId="66384E3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</w:tcPr>
          <w:p w14:paraId="412A58E7" w14:textId="2D0F87E4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0A17228" w14:textId="336D377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</w:tcPr>
          <w:p w14:paraId="1CA53303" w14:textId="5BE3C84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5DA0D3DC" w14:textId="7304FE71" w:rsidTr="7D5DCD86">
        <w:trPr>
          <w:trHeight w:val="300"/>
        </w:trPr>
        <w:tc>
          <w:tcPr>
            <w:tcW w:w="2528" w:type="dxa"/>
          </w:tcPr>
          <w:p w14:paraId="671400E0" w14:textId="061CAF5E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Madison Butler, </w:t>
            </w:r>
            <w:proofErr w:type="spellStart"/>
            <w:r>
              <w:rPr>
                <w:rFonts w:ascii="Calibri" w:eastAsia="Times New Roman" w:hAnsi="Calibri" w:cs="Times New Roman"/>
                <w:sz w:val="24"/>
                <w:szCs w:val="24"/>
              </w:rPr>
              <w:t>CenC</w:t>
            </w:r>
            <w:proofErr w:type="spellEnd"/>
          </w:p>
        </w:tc>
        <w:tc>
          <w:tcPr>
            <w:tcW w:w="1290" w:type="dxa"/>
          </w:tcPr>
          <w:p w14:paraId="057285E4" w14:textId="47DCFB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587409D" w14:textId="2327300F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Angie Mayeaux</w:t>
            </w:r>
            <w:r w:rsidR="1FA4972D" w:rsidRPr="7D5DCD86">
              <w:rPr>
                <w:rFonts w:ascii="Calibri" w:eastAsia="Times New Roman" w:hAnsi="Calibri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</w:tcPr>
          <w:p w14:paraId="00C69723" w14:textId="4C8656C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1CAA62D4" w14:textId="62FC1232" w:rsidTr="7D5DCD86">
        <w:trPr>
          <w:trHeight w:val="300"/>
        </w:trPr>
        <w:tc>
          <w:tcPr>
            <w:tcW w:w="2528" w:type="dxa"/>
          </w:tcPr>
          <w:p w14:paraId="7DEC76F6" w14:textId="733F0DD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</w:tcPr>
          <w:p w14:paraId="739CB114" w14:textId="03B5271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D4233E4" w14:textId="0FA473C7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Lisa Reinecke</w:t>
            </w:r>
            <w:r w:rsidR="134E380A" w:rsidRPr="7D5DCD86">
              <w:rPr>
                <w:rFonts w:ascii="Calibri" w:eastAsia="Times New Roman" w:hAnsi="Calibri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</w:tcPr>
          <w:p w14:paraId="4FCD93C2" w14:textId="58BB0E97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F80349" w14:paraId="3B240C3F" w14:textId="5F1A152F" w:rsidTr="7D5DCD86">
        <w:trPr>
          <w:trHeight w:val="315"/>
        </w:trPr>
        <w:tc>
          <w:tcPr>
            <w:tcW w:w="2528" w:type="dxa"/>
          </w:tcPr>
          <w:p w14:paraId="1F8F2C63" w14:textId="1F6E7042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Bridget Larson</w:t>
            </w:r>
            <w:r w:rsidR="340929EE" w:rsidRPr="7D5DCD86">
              <w:rPr>
                <w:rFonts w:ascii="Calibri" w:eastAsia="Times New Roman" w:hAnsi="Calibri" w:cs="Times New Roman"/>
                <w:sz w:val="24"/>
                <w:szCs w:val="24"/>
              </w:rPr>
              <w:t>,</w:t>
            </w: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</w:tcPr>
          <w:p w14:paraId="52A69C25" w14:textId="57A87C1C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CC10A89" w14:textId="16BC09A0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Rubaker</w:t>
            </w:r>
            <w:proofErr w:type="spellEnd"/>
            <w:r w:rsidR="7DFEB20D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</w:tcPr>
          <w:p w14:paraId="74BE1477" w14:textId="1B2BA6F3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E769D74" w14:textId="5862145B" w:rsidTr="7D5DCD86">
        <w:trPr>
          <w:trHeight w:val="315"/>
        </w:trPr>
        <w:tc>
          <w:tcPr>
            <w:tcW w:w="2528" w:type="dxa"/>
          </w:tcPr>
          <w:p w14:paraId="611DF58C" w14:textId="3C369DBC" w:rsidR="3AA769B8" w:rsidRDefault="6252459D" w:rsidP="32B94873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Sharonda </w:t>
            </w:r>
            <w:r w:rsidR="19C232EB" w:rsidRPr="7D5DCD86">
              <w:rPr>
                <w:rFonts w:ascii="Calibri" w:eastAsia="Times New Roman" w:hAnsi="Calibri" w:cs="Times New Roman"/>
                <w:sz w:val="24"/>
                <w:szCs w:val="24"/>
              </w:rPr>
              <w:t>Carson, City</w:t>
            </w:r>
            <w:r w:rsidR="7FAE4071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</w:tcPr>
          <w:p w14:paraId="2CC66342" w14:textId="75AE1C34" w:rsidR="3AA769B8" w:rsidRDefault="3AA769B8" w:rsidP="25357A84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61EB6C50" w14:textId="02C75A8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45BFCC18" w14:textId="3EA33B6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930062B" w14:textId="693FCA47" w:rsidTr="7D5DCD86">
        <w:trPr>
          <w:trHeight w:val="315"/>
        </w:trPr>
        <w:tc>
          <w:tcPr>
            <w:tcW w:w="2528" w:type="dxa"/>
          </w:tcPr>
          <w:p w14:paraId="26B59946" w14:textId="626B83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A934DF" w14:textId="5D3A13A0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2C09AC9F" w14:textId="03D8EC2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35FD329B" w14:textId="7A48AD6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1EA58E08" w14:textId="6FFBA965" w:rsidTr="7D5DCD86">
        <w:trPr>
          <w:trHeight w:val="315"/>
        </w:trPr>
        <w:tc>
          <w:tcPr>
            <w:tcW w:w="2528" w:type="dxa"/>
          </w:tcPr>
          <w:p w14:paraId="0FBB617E" w14:textId="777A8D6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649ED4" w14:textId="56B7E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68875E" w14:textId="3AFDC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7ACCB80" w14:textId="6098FDC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2C32831" w14:textId="3328750A" w:rsidTr="7D5DCD86">
        <w:trPr>
          <w:trHeight w:val="315"/>
        </w:trPr>
        <w:tc>
          <w:tcPr>
            <w:tcW w:w="2528" w:type="dxa"/>
          </w:tcPr>
          <w:p w14:paraId="086F8729" w14:textId="55B93C43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6FEEE183" w14:textId="21D25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3A5683" w14:textId="1DC58E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CCB10F7" w14:textId="53D6116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3F858395" w14:textId="686ED615" w:rsidTr="7D5DCD86">
        <w:trPr>
          <w:trHeight w:val="315"/>
        </w:trPr>
        <w:tc>
          <w:tcPr>
            <w:tcW w:w="2528" w:type="dxa"/>
          </w:tcPr>
          <w:p w14:paraId="487A6298" w14:textId="04199838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34871B30" w14:textId="17422B1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3D7D55A4" w14:textId="47E30405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4B20512" w14:textId="290449CF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03DBDC75" w14:textId="2181327B" w:rsidR="00A80412" w:rsidRPr="005C5049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4B7E704" w14:textId="6D10E44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Call to Order-</w:t>
      </w:r>
    </w:p>
    <w:p w14:paraId="1AAD341C" w14:textId="7DFCA3F1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 xml:space="preserve">Welcome &amp; Introductions </w:t>
      </w:r>
      <w:r w:rsidR="00562B1A">
        <w:rPr>
          <w:rFonts w:ascii="Calibri" w:eastAsia="Times New Roman" w:hAnsi="Calibri" w:cs="Times New Roman"/>
          <w:sz w:val="24"/>
          <w:szCs w:val="24"/>
        </w:rPr>
        <w:t>–</w:t>
      </w:r>
    </w:p>
    <w:p w14:paraId="537CCE7B" w14:textId="28DFC6E0" w:rsidR="00562B1A" w:rsidRDefault="00562B1A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Outreach Strategy Workshop</w:t>
      </w:r>
      <w:r w:rsidR="00977199">
        <w:rPr>
          <w:rFonts w:ascii="Calibri" w:eastAsia="Times New Roman" w:hAnsi="Calibri" w:cs="Times New Roman"/>
          <w:sz w:val="24"/>
          <w:szCs w:val="24"/>
        </w:rPr>
        <w:t>-Turn in</w:t>
      </w:r>
    </w:p>
    <w:p w14:paraId="5C2BD698" w14:textId="19A4C58A" w:rsidR="00562B1A" w:rsidRDefault="00562B1A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Point in Time</w:t>
      </w:r>
    </w:p>
    <w:p w14:paraId="613B0C62" w14:textId="7CB42EED" w:rsidR="00977199" w:rsidRDefault="00977199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 xml:space="preserve">Monthly Outreach Work </w:t>
      </w:r>
    </w:p>
    <w:p w14:paraId="433A22CC" w14:textId="73498B69" w:rsidR="00562B1A" w:rsidRDefault="00562B1A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Social Media</w:t>
      </w:r>
      <w:r w:rsidR="00977199">
        <w:rPr>
          <w:rFonts w:ascii="Calibri" w:eastAsia="Times New Roman" w:hAnsi="Calibri" w:cs="Times New Roman"/>
          <w:sz w:val="24"/>
          <w:szCs w:val="24"/>
        </w:rPr>
        <w:t>/</w:t>
      </w:r>
      <w:proofErr w:type="spellStart"/>
      <w:r w:rsidR="00977199">
        <w:rPr>
          <w:rFonts w:ascii="Calibri" w:eastAsia="Times New Roman" w:hAnsi="Calibri" w:cs="Times New Roman"/>
          <w:sz w:val="24"/>
          <w:szCs w:val="24"/>
        </w:rPr>
        <w:t>Reportings</w:t>
      </w:r>
      <w:proofErr w:type="spellEnd"/>
      <w:r w:rsidR="00977199">
        <w:rPr>
          <w:rFonts w:ascii="Calibri" w:eastAsia="Times New Roman" w:hAnsi="Calibri" w:cs="Times New Roman"/>
          <w:sz w:val="24"/>
          <w:szCs w:val="24"/>
        </w:rPr>
        <w:t>-Link prior to PIT</w:t>
      </w:r>
    </w:p>
    <w:p w14:paraId="3458B1AD" w14:textId="213A6FD0" w:rsidR="00562B1A" w:rsidRDefault="00562B1A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Housing Information Card</w:t>
      </w:r>
      <w:r w:rsidR="00977199">
        <w:rPr>
          <w:rFonts w:ascii="Calibri" w:eastAsia="Times New Roman" w:hAnsi="Calibri" w:cs="Times New Roman"/>
          <w:sz w:val="24"/>
          <w:szCs w:val="24"/>
        </w:rPr>
        <w:t>-Prior to PIT</w:t>
      </w:r>
    </w:p>
    <w:p w14:paraId="548CC751" w14:textId="6486923B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Other business-</w:t>
      </w:r>
    </w:p>
    <w:p w14:paraId="1EF47C95" w14:textId="65A71325" w:rsidR="00411BDB" w:rsidRPr="00562B1A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Adjourn</w:t>
      </w:r>
    </w:p>
    <w:sectPr w:rsidR="00411BDB" w:rsidRPr="00562B1A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DBEDA" w14:textId="77777777" w:rsidR="00EE5FE3" w:rsidRDefault="00EE5FE3">
      <w:pPr>
        <w:spacing w:after="0" w:line="240" w:lineRule="auto"/>
      </w:pPr>
      <w:r>
        <w:separator/>
      </w:r>
    </w:p>
  </w:endnote>
  <w:endnote w:type="continuationSeparator" w:id="0">
    <w:p w14:paraId="066F7E61" w14:textId="77777777" w:rsidR="00EE5FE3" w:rsidRDefault="00EE5FE3">
      <w:pPr>
        <w:spacing w:after="0" w:line="240" w:lineRule="auto"/>
      </w:pPr>
      <w:r>
        <w:continuationSeparator/>
      </w:r>
    </w:p>
  </w:endnote>
  <w:endnote w:type="continuationNotice" w:id="1">
    <w:p w14:paraId="5E4B7ABD" w14:textId="77777777" w:rsidR="00EE5FE3" w:rsidRDefault="00EE5F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10D058A7" w:rsidR="00411BDB" w:rsidRDefault="7D5DCD86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977199">
      <w:t>January</w:t>
    </w:r>
    <w:r w:rsidR="00562B1A">
      <w:t xml:space="preserve"> </w:t>
    </w:r>
    <w:r w:rsidR="00977199">
      <w:t>8th</w:t>
    </w:r>
    <w:r>
      <w:t>, 202</w:t>
    </w:r>
    <w:r w:rsidR="00977199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C99D9" w14:textId="77777777" w:rsidR="00EE5FE3" w:rsidRDefault="00EE5FE3">
      <w:pPr>
        <w:spacing w:after="0" w:line="240" w:lineRule="auto"/>
      </w:pPr>
      <w:r>
        <w:separator/>
      </w:r>
    </w:p>
  </w:footnote>
  <w:footnote w:type="continuationSeparator" w:id="0">
    <w:p w14:paraId="7AA308A6" w14:textId="77777777" w:rsidR="00EE5FE3" w:rsidRDefault="00EE5FE3">
      <w:pPr>
        <w:spacing w:after="0" w:line="240" w:lineRule="auto"/>
      </w:pPr>
      <w:r>
        <w:continuationSeparator/>
      </w:r>
    </w:p>
  </w:footnote>
  <w:footnote w:type="continuationNotice" w:id="1">
    <w:p w14:paraId="37C0E151" w14:textId="77777777" w:rsidR="00EE5FE3" w:rsidRDefault="00EE5F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14:paraId="3641D249" w14:textId="77777777" w:rsidTr="7D5DCD86">
      <w:trPr>
        <w:trHeight w:val="300"/>
      </w:trPr>
      <w:tc>
        <w:tcPr>
          <w:tcW w:w="2880" w:type="dxa"/>
        </w:tcPr>
        <w:p w14:paraId="20DAEFA8" w14:textId="5590C786" w:rsidR="7D5DCD86" w:rsidRDefault="7D5DCD86" w:rsidP="7D5DCD86">
          <w:pPr>
            <w:pStyle w:val="Header"/>
            <w:ind w:left="-115"/>
          </w:pPr>
        </w:p>
      </w:tc>
      <w:tc>
        <w:tcPr>
          <w:tcW w:w="2880" w:type="dxa"/>
        </w:tcPr>
        <w:p w14:paraId="39A83FFA" w14:textId="529545F7" w:rsidR="7D5DCD86" w:rsidRDefault="7D5DCD86" w:rsidP="7D5DCD86">
          <w:pPr>
            <w:pStyle w:val="Header"/>
            <w:jc w:val="center"/>
          </w:pPr>
        </w:p>
      </w:tc>
      <w:tc>
        <w:tcPr>
          <w:tcW w:w="2880" w:type="dxa"/>
        </w:tcPr>
        <w:p w14:paraId="3C66E855" w14:textId="40D2A870" w:rsidR="7D5DCD86" w:rsidRDefault="7D5DCD86" w:rsidP="7D5DCD86">
          <w:pPr>
            <w:pStyle w:val="Header"/>
            <w:ind w:right="-115"/>
            <w:jc w:val="right"/>
          </w:pPr>
        </w:p>
      </w:tc>
    </w:tr>
  </w:tbl>
  <w:p w14:paraId="2CF63101" w14:textId="1201B2A6" w:rsidR="7D5DCD86" w:rsidRDefault="7D5DCD86" w:rsidP="7D5DC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9FFFC"/>
    <w:multiLevelType w:val="hybridMultilevel"/>
    <w:tmpl w:val="0108DD4C"/>
    <w:lvl w:ilvl="0" w:tplc="71041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BA4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7682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D4D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F8D0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E23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A7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C26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8C98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28F1C"/>
    <w:multiLevelType w:val="hybridMultilevel"/>
    <w:tmpl w:val="67C0947E"/>
    <w:lvl w:ilvl="0" w:tplc="2F0AED5A">
      <w:start w:val="1"/>
      <w:numFmt w:val="upperRoman"/>
      <w:lvlText w:val="%1."/>
      <w:lvlJc w:val="right"/>
      <w:pPr>
        <w:ind w:left="720" w:hanging="360"/>
      </w:pPr>
    </w:lvl>
    <w:lvl w:ilvl="1" w:tplc="27648890">
      <w:start w:val="1"/>
      <w:numFmt w:val="lowerLetter"/>
      <w:lvlText w:val="%2."/>
      <w:lvlJc w:val="left"/>
      <w:pPr>
        <w:ind w:left="1440" w:hanging="360"/>
      </w:pPr>
    </w:lvl>
    <w:lvl w:ilvl="2" w:tplc="A18632AA">
      <w:start w:val="1"/>
      <w:numFmt w:val="lowerRoman"/>
      <w:lvlText w:val="%3."/>
      <w:lvlJc w:val="right"/>
      <w:pPr>
        <w:ind w:left="2160" w:hanging="180"/>
      </w:pPr>
    </w:lvl>
    <w:lvl w:ilvl="3" w:tplc="EB5A6848">
      <w:start w:val="1"/>
      <w:numFmt w:val="decimal"/>
      <w:lvlText w:val="%4."/>
      <w:lvlJc w:val="left"/>
      <w:pPr>
        <w:ind w:left="2880" w:hanging="360"/>
      </w:pPr>
    </w:lvl>
    <w:lvl w:ilvl="4" w:tplc="17F225BE">
      <w:start w:val="1"/>
      <w:numFmt w:val="lowerLetter"/>
      <w:lvlText w:val="%5."/>
      <w:lvlJc w:val="left"/>
      <w:pPr>
        <w:ind w:left="3600" w:hanging="360"/>
      </w:pPr>
    </w:lvl>
    <w:lvl w:ilvl="5" w:tplc="77EE6C58">
      <w:start w:val="1"/>
      <w:numFmt w:val="lowerRoman"/>
      <w:lvlText w:val="%6."/>
      <w:lvlJc w:val="right"/>
      <w:pPr>
        <w:ind w:left="4320" w:hanging="180"/>
      </w:pPr>
    </w:lvl>
    <w:lvl w:ilvl="6" w:tplc="CEE26BB4">
      <w:start w:val="1"/>
      <w:numFmt w:val="decimal"/>
      <w:lvlText w:val="%7."/>
      <w:lvlJc w:val="left"/>
      <w:pPr>
        <w:ind w:left="5040" w:hanging="360"/>
      </w:pPr>
    </w:lvl>
    <w:lvl w:ilvl="7" w:tplc="792AAF1C">
      <w:start w:val="1"/>
      <w:numFmt w:val="lowerLetter"/>
      <w:lvlText w:val="%8."/>
      <w:lvlJc w:val="left"/>
      <w:pPr>
        <w:ind w:left="5760" w:hanging="360"/>
      </w:pPr>
    </w:lvl>
    <w:lvl w:ilvl="8" w:tplc="628ACD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089CA"/>
    <w:multiLevelType w:val="hybridMultilevel"/>
    <w:tmpl w:val="06321582"/>
    <w:lvl w:ilvl="0" w:tplc="91D4F54A">
      <w:start w:val="1"/>
      <w:numFmt w:val="decimal"/>
      <w:lvlText w:val="%1."/>
      <w:lvlJc w:val="left"/>
      <w:pPr>
        <w:ind w:left="720" w:hanging="360"/>
      </w:pPr>
    </w:lvl>
    <w:lvl w:ilvl="1" w:tplc="DA1C1E2E">
      <w:start w:val="1"/>
      <w:numFmt w:val="lowerLetter"/>
      <w:lvlText w:val="%2."/>
      <w:lvlJc w:val="left"/>
      <w:pPr>
        <w:ind w:left="1440" w:hanging="360"/>
      </w:pPr>
    </w:lvl>
    <w:lvl w:ilvl="2" w:tplc="194CCA20">
      <w:start w:val="1"/>
      <w:numFmt w:val="lowerRoman"/>
      <w:lvlText w:val="%3."/>
      <w:lvlJc w:val="right"/>
      <w:pPr>
        <w:ind w:left="2160" w:hanging="180"/>
      </w:pPr>
    </w:lvl>
    <w:lvl w:ilvl="3" w:tplc="C1D6B978">
      <w:start w:val="1"/>
      <w:numFmt w:val="decimal"/>
      <w:lvlText w:val="%4."/>
      <w:lvlJc w:val="left"/>
      <w:pPr>
        <w:ind w:left="2880" w:hanging="360"/>
      </w:pPr>
    </w:lvl>
    <w:lvl w:ilvl="4" w:tplc="E2EE7DE2">
      <w:start w:val="1"/>
      <w:numFmt w:val="lowerLetter"/>
      <w:lvlText w:val="%5."/>
      <w:lvlJc w:val="left"/>
      <w:pPr>
        <w:ind w:left="3600" w:hanging="360"/>
      </w:pPr>
    </w:lvl>
    <w:lvl w:ilvl="5" w:tplc="C0CCF868">
      <w:start w:val="1"/>
      <w:numFmt w:val="lowerRoman"/>
      <w:lvlText w:val="%6."/>
      <w:lvlJc w:val="right"/>
      <w:pPr>
        <w:ind w:left="4320" w:hanging="180"/>
      </w:pPr>
    </w:lvl>
    <w:lvl w:ilvl="6" w:tplc="45E24CAC">
      <w:start w:val="1"/>
      <w:numFmt w:val="decimal"/>
      <w:lvlText w:val="%7."/>
      <w:lvlJc w:val="left"/>
      <w:pPr>
        <w:ind w:left="5040" w:hanging="360"/>
      </w:pPr>
    </w:lvl>
    <w:lvl w:ilvl="7" w:tplc="EC32F6CA">
      <w:start w:val="1"/>
      <w:numFmt w:val="lowerLetter"/>
      <w:lvlText w:val="%8."/>
      <w:lvlJc w:val="left"/>
      <w:pPr>
        <w:ind w:left="5760" w:hanging="360"/>
      </w:pPr>
    </w:lvl>
    <w:lvl w:ilvl="8" w:tplc="41CCA6A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D3A551"/>
    <w:multiLevelType w:val="hybridMultilevel"/>
    <w:tmpl w:val="B0483F46"/>
    <w:lvl w:ilvl="0" w:tplc="C8B08288">
      <w:start w:val="1"/>
      <w:numFmt w:val="lowerRoman"/>
      <w:lvlText w:val="%1."/>
      <w:lvlJc w:val="left"/>
      <w:pPr>
        <w:ind w:left="720" w:hanging="360"/>
      </w:pPr>
    </w:lvl>
    <w:lvl w:ilvl="1" w:tplc="3F5E8C80">
      <w:start w:val="1"/>
      <w:numFmt w:val="lowerLetter"/>
      <w:lvlText w:val="%2."/>
      <w:lvlJc w:val="left"/>
      <w:pPr>
        <w:ind w:left="1440" w:hanging="360"/>
      </w:pPr>
    </w:lvl>
    <w:lvl w:ilvl="2" w:tplc="6C4044DE">
      <w:start w:val="1"/>
      <w:numFmt w:val="lowerRoman"/>
      <w:lvlText w:val="%3."/>
      <w:lvlJc w:val="right"/>
      <w:pPr>
        <w:ind w:left="2160" w:hanging="180"/>
      </w:pPr>
    </w:lvl>
    <w:lvl w:ilvl="3" w:tplc="72E2BD52">
      <w:start w:val="1"/>
      <w:numFmt w:val="decimal"/>
      <w:lvlText w:val="%4."/>
      <w:lvlJc w:val="left"/>
      <w:pPr>
        <w:ind w:left="2880" w:hanging="360"/>
      </w:pPr>
    </w:lvl>
    <w:lvl w:ilvl="4" w:tplc="8BAE2452">
      <w:start w:val="1"/>
      <w:numFmt w:val="lowerLetter"/>
      <w:lvlText w:val="%5."/>
      <w:lvlJc w:val="left"/>
      <w:pPr>
        <w:ind w:left="3600" w:hanging="360"/>
      </w:pPr>
    </w:lvl>
    <w:lvl w:ilvl="5" w:tplc="C08EABDC">
      <w:start w:val="1"/>
      <w:numFmt w:val="lowerRoman"/>
      <w:lvlText w:val="%6."/>
      <w:lvlJc w:val="right"/>
      <w:pPr>
        <w:ind w:left="4320" w:hanging="180"/>
      </w:pPr>
    </w:lvl>
    <w:lvl w:ilvl="6" w:tplc="C93CA8B8">
      <w:start w:val="1"/>
      <w:numFmt w:val="decimal"/>
      <w:lvlText w:val="%7."/>
      <w:lvlJc w:val="left"/>
      <w:pPr>
        <w:ind w:left="5040" w:hanging="360"/>
      </w:pPr>
    </w:lvl>
    <w:lvl w:ilvl="7" w:tplc="30AC9F7A">
      <w:start w:val="1"/>
      <w:numFmt w:val="lowerLetter"/>
      <w:lvlText w:val="%8."/>
      <w:lvlJc w:val="left"/>
      <w:pPr>
        <w:ind w:left="5760" w:hanging="360"/>
      </w:pPr>
    </w:lvl>
    <w:lvl w:ilvl="8" w:tplc="A8C898E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83E32CC"/>
    <w:multiLevelType w:val="hybridMultilevel"/>
    <w:tmpl w:val="CEDE96B8"/>
    <w:lvl w:ilvl="0" w:tplc="B51C7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E02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6B8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E82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BC33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FEAD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66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28DB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4C5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8551267">
    <w:abstractNumId w:val="9"/>
  </w:num>
  <w:num w:numId="2" w16cid:durableId="1399859887">
    <w:abstractNumId w:val="15"/>
  </w:num>
  <w:num w:numId="3" w16cid:durableId="62336056">
    <w:abstractNumId w:val="23"/>
  </w:num>
  <w:num w:numId="4" w16cid:durableId="547764102">
    <w:abstractNumId w:val="8"/>
  </w:num>
  <w:num w:numId="5" w16cid:durableId="314451882">
    <w:abstractNumId w:val="19"/>
  </w:num>
  <w:num w:numId="6" w16cid:durableId="836771524">
    <w:abstractNumId w:val="4"/>
  </w:num>
  <w:num w:numId="7" w16cid:durableId="1187909343">
    <w:abstractNumId w:val="21"/>
  </w:num>
  <w:num w:numId="8" w16cid:durableId="1488865563">
    <w:abstractNumId w:val="3"/>
  </w:num>
  <w:num w:numId="9" w16cid:durableId="1745372263">
    <w:abstractNumId w:val="18"/>
  </w:num>
  <w:num w:numId="10" w16cid:durableId="1634673375">
    <w:abstractNumId w:val="1"/>
  </w:num>
  <w:num w:numId="11" w16cid:durableId="2061896246">
    <w:abstractNumId w:val="20"/>
  </w:num>
  <w:num w:numId="12" w16cid:durableId="1536189491">
    <w:abstractNumId w:val="7"/>
  </w:num>
  <w:num w:numId="13" w16cid:durableId="1946882592">
    <w:abstractNumId w:val="16"/>
  </w:num>
  <w:num w:numId="14" w16cid:durableId="1814374263">
    <w:abstractNumId w:val="2"/>
  </w:num>
  <w:num w:numId="15" w16cid:durableId="1113137059">
    <w:abstractNumId w:val="24"/>
  </w:num>
  <w:num w:numId="16" w16cid:durableId="359210746">
    <w:abstractNumId w:val="17"/>
  </w:num>
  <w:num w:numId="17" w16cid:durableId="1930961838">
    <w:abstractNumId w:val="25"/>
  </w:num>
  <w:num w:numId="18" w16cid:durableId="51462232">
    <w:abstractNumId w:val="10"/>
  </w:num>
  <w:num w:numId="19" w16cid:durableId="1698116524">
    <w:abstractNumId w:val="14"/>
  </w:num>
  <w:num w:numId="20" w16cid:durableId="1672565914">
    <w:abstractNumId w:val="13"/>
  </w:num>
  <w:num w:numId="21" w16cid:durableId="44641394">
    <w:abstractNumId w:val="0"/>
  </w:num>
  <w:num w:numId="22" w16cid:durableId="805661180">
    <w:abstractNumId w:val="22"/>
  </w:num>
  <w:num w:numId="23" w16cid:durableId="1105880456">
    <w:abstractNumId w:val="11"/>
  </w:num>
  <w:num w:numId="24" w16cid:durableId="1416903008">
    <w:abstractNumId w:val="12"/>
  </w:num>
  <w:num w:numId="25" w16cid:durableId="707922741">
    <w:abstractNumId w:val="6"/>
  </w:num>
  <w:num w:numId="26" w16cid:durableId="6880695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16628"/>
    <w:rsid w:val="00017144"/>
    <w:rsid w:val="0001772F"/>
    <w:rsid w:val="000178C3"/>
    <w:rsid w:val="0002073C"/>
    <w:rsid w:val="00021DC0"/>
    <w:rsid w:val="000314B6"/>
    <w:rsid w:val="00032892"/>
    <w:rsid w:val="000579AE"/>
    <w:rsid w:val="00060114"/>
    <w:rsid w:val="0006592E"/>
    <w:rsid w:val="00071DEC"/>
    <w:rsid w:val="00077910"/>
    <w:rsid w:val="00080B40"/>
    <w:rsid w:val="00081CB6"/>
    <w:rsid w:val="00090D5B"/>
    <w:rsid w:val="000A3834"/>
    <w:rsid w:val="000B72B0"/>
    <w:rsid w:val="000C2BEA"/>
    <w:rsid w:val="000C5267"/>
    <w:rsid w:val="000C6446"/>
    <w:rsid w:val="000C6FCD"/>
    <w:rsid w:val="000D18EB"/>
    <w:rsid w:val="000D7FDE"/>
    <w:rsid w:val="000E3255"/>
    <w:rsid w:val="000F7796"/>
    <w:rsid w:val="00101585"/>
    <w:rsid w:val="00126714"/>
    <w:rsid w:val="0013576B"/>
    <w:rsid w:val="00135C7D"/>
    <w:rsid w:val="00140BC5"/>
    <w:rsid w:val="00142BFA"/>
    <w:rsid w:val="001602D3"/>
    <w:rsid w:val="001625E2"/>
    <w:rsid w:val="001631A0"/>
    <w:rsid w:val="00182ABB"/>
    <w:rsid w:val="0018330A"/>
    <w:rsid w:val="001A5E16"/>
    <w:rsid w:val="001C61DE"/>
    <w:rsid w:val="001E3869"/>
    <w:rsid w:val="001E6078"/>
    <w:rsid w:val="001E71C0"/>
    <w:rsid w:val="002020AD"/>
    <w:rsid w:val="002033E6"/>
    <w:rsid w:val="0021094D"/>
    <w:rsid w:val="00213051"/>
    <w:rsid w:val="00230923"/>
    <w:rsid w:val="00237036"/>
    <w:rsid w:val="002436BB"/>
    <w:rsid w:val="00244745"/>
    <w:rsid w:val="002449D5"/>
    <w:rsid w:val="002620CC"/>
    <w:rsid w:val="00265072"/>
    <w:rsid w:val="00265D7E"/>
    <w:rsid w:val="00277B56"/>
    <w:rsid w:val="00282238"/>
    <w:rsid w:val="00282A79"/>
    <w:rsid w:val="00291AD3"/>
    <w:rsid w:val="002B0F6C"/>
    <w:rsid w:val="002B5C6F"/>
    <w:rsid w:val="002C1676"/>
    <w:rsid w:val="002D0A13"/>
    <w:rsid w:val="002F0214"/>
    <w:rsid w:val="002F1154"/>
    <w:rsid w:val="002F62D5"/>
    <w:rsid w:val="0030151F"/>
    <w:rsid w:val="00310444"/>
    <w:rsid w:val="00342501"/>
    <w:rsid w:val="00347F27"/>
    <w:rsid w:val="00350990"/>
    <w:rsid w:val="00355DEA"/>
    <w:rsid w:val="00357244"/>
    <w:rsid w:val="00357992"/>
    <w:rsid w:val="00361843"/>
    <w:rsid w:val="00385490"/>
    <w:rsid w:val="00391FFE"/>
    <w:rsid w:val="00393149"/>
    <w:rsid w:val="003A1605"/>
    <w:rsid w:val="003A193A"/>
    <w:rsid w:val="003A45A4"/>
    <w:rsid w:val="003A7574"/>
    <w:rsid w:val="003D04DA"/>
    <w:rsid w:val="003D1545"/>
    <w:rsid w:val="003D3178"/>
    <w:rsid w:val="003D3B61"/>
    <w:rsid w:val="003E2EFC"/>
    <w:rsid w:val="003E45A9"/>
    <w:rsid w:val="003E6FAA"/>
    <w:rsid w:val="003F1415"/>
    <w:rsid w:val="003F2700"/>
    <w:rsid w:val="00407C69"/>
    <w:rsid w:val="0041157F"/>
    <w:rsid w:val="00411BDB"/>
    <w:rsid w:val="00436421"/>
    <w:rsid w:val="00443014"/>
    <w:rsid w:val="00451ACE"/>
    <w:rsid w:val="004556FF"/>
    <w:rsid w:val="00456B12"/>
    <w:rsid w:val="00462462"/>
    <w:rsid w:val="00467F3C"/>
    <w:rsid w:val="00473121"/>
    <w:rsid w:val="004740B0"/>
    <w:rsid w:val="0047564D"/>
    <w:rsid w:val="00476814"/>
    <w:rsid w:val="00492FDD"/>
    <w:rsid w:val="004B08B9"/>
    <w:rsid w:val="004B7342"/>
    <w:rsid w:val="004B77AA"/>
    <w:rsid w:val="004D39D1"/>
    <w:rsid w:val="004D4BAF"/>
    <w:rsid w:val="004E331B"/>
    <w:rsid w:val="004F347B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2B1A"/>
    <w:rsid w:val="00566702"/>
    <w:rsid w:val="00571020"/>
    <w:rsid w:val="00572056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D21A8"/>
    <w:rsid w:val="005D2489"/>
    <w:rsid w:val="005D51AF"/>
    <w:rsid w:val="005D55A8"/>
    <w:rsid w:val="005E02CD"/>
    <w:rsid w:val="005E1533"/>
    <w:rsid w:val="005E1D5F"/>
    <w:rsid w:val="005F6E57"/>
    <w:rsid w:val="005F7940"/>
    <w:rsid w:val="006054E8"/>
    <w:rsid w:val="00613074"/>
    <w:rsid w:val="00613F31"/>
    <w:rsid w:val="00615EE9"/>
    <w:rsid w:val="006302E6"/>
    <w:rsid w:val="00652E18"/>
    <w:rsid w:val="00665BA1"/>
    <w:rsid w:val="00670980"/>
    <w:rsid w:val="00685A61"/>
    <w:rsid w:val="006A07D8"/>
    <w:rsid w:val="006A1B1A"/>
    <w:rsid w:val="006A5779"/>
    <w:rsid w:val="006B185F"/>
    <w:rsid w:val="006B4C5E"/>
    <w:rsid w:val="006D6A1E"/>
    <w:rsid w:val="006E581A"/>
    <w:rsid w:val="006E7538"/>
    <w:rsid w:val="006F5F34"/>
    <w:rsid w:val="006F71D4"/>
    <w:rsid w:val="0070773E"/>
    <w:rsid w:val="007158AC"/>
    <w:rsid w:val="00754D74"/>
    <w:rsid w:val="007577D5"/>
    <w:rsid w:val="00773EF3"/>
    <w:rsid w:val="00784D85"/>
    <w:rsid w:val="007855F8"/>
    <w:rsid w:val="007A18FC"/>
    <w:rsid w:val="007A3B2E"/>
    <w:rsid w:val="007A684C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62A9C"/>
    <w:rsid w:val="0086302D"/>
    <w:rsid w:val="00864A31"/>
    <w:rsid w:val="0087228C"/>
    <w:rsid w:val="00876722"/>
    <w:rsid w:val="0088403A"/>
    <w:rsid w:val="0089512F"/>
    <w:rsid w:val="008A1208"/>
    <w:rsid w:val="008A18FC"/>
    <w:rsid w:val="008D0755"/>
    <w:rsid w:val="008D3613"/>
    <w:rsid w:val="008F2EBD"/>
    <w:rsid w:val="008F6907"/>
    <w:rsid w:val="00902287"/>
    <w:rsid w:val="00906110"/>
    <w:rsid w:val="009161C5"/>
    <w:rsid w:val="0092775C"/>
    <w:rsid w:val="009355C1"/>
    <w:rsid w:val="009552D4"/>
    <w:rsid w:val="00963E2B"/>
    <w:rsid w:val="00964B74"/>
    <w:rsid w:val="00970DFE"/>
    <w:rsid w:val="009736BA"/>
    <w:rsid w:val="00977199"/>
    <w:rsid w:val="00982427"/>
    <w:rsid w:val="009848F5"/>
    <w:rsid w:val="0099072D"/>
    <w:rsid w:val="009A5AB7"/>
    <w:rsid w:val="009A604C"/>
    <w:rsid w:val="009B04C2"/>
    <w:rsid w:val="009E1766"/>
    <w:rsid w:val="009E4225"/>
    <w:rsid w:val="009E4C58"/>
    <w:rsid w:val="009E4DB9"/>
    <w:rsid w:val="009E5995"/>
    <w:rsid w:val="00A12455"/>
    <w:rsid w:val="00A1251E"/>
    <w:rsid w:val="00A167EC"/>
    <w:rsid w:val="00A25B98"/>
    <w:rsid w:val="00A3752B"/>
    <w:rsid w:val="00A66676"/>
    <w:rsid w:val="00A67D85"/>
    <w:rsid w:val="00A70DDA"/>
    <w:rsid w:val="00A734B9"/>
    <w:rsid w:val="00A80412"/>
    <w:rsid w:val="00A840F4"/>
    <w:rsid w:val="00A84272"/>
    <w:rsid w:val="00A905B8"/>
    <w:rsid w:val="00AA348A"/>
    <w:rsid w:val="00AA7E75"/>
    <w:rsid w:val="00AB1042"/>
    <w:rsid w:val="00AB3911"/>
    <w:rsid w:val="00AD69D8"/>
    <w:rsid w:val="00AF01AD"/>
    <w:rsid w:val="00AF1AA7"/>
    <w:rsid w:val="00B05307"/>
    <w:rsid w:val="00B12EB3"/>
    <w:rsid w:val="00B13464"/>
    <w:rsid w:val="00B17DAA"/>
    <w:rsid w:val="00B21A52"/>
    <w:rsid w:val="00B23565"/>
    <w:rsid w:val="00B41E7D"/>
    <w:rsid w:val="00B436CF"/>
    <w:rsid w:val="00B47925"/>
    <w:rsid w:val="00B52104"/>
    <w:rsid w:val="00B53570"/>
    <w:rsid w:val="00B64AF7"/>
    <w:rsid w:val="00B66A0B"/>
    <w:rsid w:val="00B91BAF"/>
    <w:rsid w:val="00B957D4"/>
    <w:rsid w:val="00BA4FB4"/>
    <w:rsid w:val="00BB1001"/>
    <w:rsid w:val="00BC09D8"/>
    <w:rsid w:val="00BD6442"/>
    <w:rsid w:val="00BE33C5"/>
    <w:rsid w:val="00BE52C8"/>
    <w:rsid w:val="00BF3187"/>
    <w:rsid w:val="00BF5151"/>
    <w:rsid w:val="00C00802"/>
    <w:rsid w:val="00C073BE"/>
    <w:rsid w:val="00C16D70"/>
    <w:rsid w:val="00C2374D"/>
    <w:rsid w:val="00C32BA5"/>
    <w:rsid w:val="00C427FB"/>
    <w:rsid w:val="00C42C33"/>
    <w:rsid w:val="00C645F1"/>
    <w:rsid w:val="00C64A33"/>
    <w:rsid w:val="00C667F3"/>
    <w:rsid w:val="00C73CB2"/>
    <w:rsid w:val="00C83530"/>
    <w:rsid w:val="00C91F31"/>
    <w:rsid w:val="00C94DA2"/>
    <w:rsid w:val="00C95B97"/>
    <w:rsid w:val="00CA0F77"/>
    <w:rsid w:val="00CB1F7D"/>
    <w:rsid w:val="00CB6B1D"/>
    <w:rsid w:val="00CC1C1E"/>
    <w:rsid w:val="00CC6104"/>
    <w:rsid w:val="00CD775C"/>
    <w:rsid w:val="00CD7A45"/>
    <w:rsid w:val="00CE384E"/>
    <w:rsid w:val="00CE5232"/>
    <w:rsid w:val="00D02CA9"/>
    <w:rsid w:val="00D14D3D"/>
    <w:rsid w:val="00D21C34"/>
    <w:rsid w:val="00D264BA"/>
    <w:rsid w:val="00D50116"/>
    <w:rsid w:val="00D61817"/>
    <w:rsid w:val="00D81970"/>
    <w:rsid w:val="00D9231D"/>
    <w:rsid w:val="00D96EF8"/>
    <w:rsid w:val="00DA0B17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C1475"/>
    <w:rsid w:val="00EC521B"/>
    <w:rsid w:val="00ED3D0D"/>
    <w:rsid w:val="00EE5FE3"/>
    <w:rsid w:val="00EF1900"/>
    <w:rsid w:val="00EF2EDD"/>
    <w:rsid w:val="00EF74AE"/>
    <w:rsid w:val="00F00A43"/>
    <w:rsid w:val="00F06A6E"/>
    <w:rsid w:val="00F163B8"/>
    <w:rsid w:val="00F27433"/>
    <w:rsid w:val="00F36967"/>
    <w:rsid w:val="00F420B6"/>
    <w:rsid w:val="00F42B14"/>
    <w:rsid w:val="00F42E39"/>
    <w:rsid w:val="00F45A22"/>
    <w:rsid w:val="00F4672A"/>
    <w:rsid w:val="00F521E9"/>
    <w:rsid w:val="00F524D1"/>
    <w:rsid w:val="00F7253B"/>
    <w:rsid w:val="00F80349"/>
    <w:rsid w:val="00F86FF3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26F4A99"/>
    <w:rsid w:val="03FB73BA"/>
    <w:rsid w:val="040A50B1"/>
    <w:rsid w:val="046F933A"/>
    <w:rsid w:val="04D11622"/>
    <w:rsid w:val="056E053F"/>
    <w:rsid w:val="05AD444F"/>
    <w:rsid w:val="05FAF212"/>
    <w:rsid w:val="0656B37E"/>
    <w:rsid w:val="0693EFB8"/>
    <w:rsid w:val="06C1E959"/>
    <w:rsid w:val="0983D704"/>
    <w:rsid w:val="09BF4339"/>
    <w:rsid w:val="0AA888F0"/>
    <w:rsid w:val="0AFA6498"/>
    <w:rsid w:val="0B0D65D7"/>
    <w:rsid w:val="0B49A5F2"/>
    <w:rsid w:val="0BB1B49F"/>
    <w:rsid w:val="0C17F347"/>
    <w:rsid w:val="0C498355"/>
    <w:rsid w:val="0C9D810C"/>
    <w:rsid w:val="0CA544C1"/>
    <w:rsid w:val="0CF12C1C"/>
    <w:rsid w:val="0D4F4B68"/>
    <w:rsid w:val="0DA8177C"/>
    <w:rsid w:val="0E167580"/>
    <w:rsid w:val="0E6AE0DE"/>
    <w:rsid w:val="0F1E0D98"/>
    <w:rsid w:val="0FDC4E0B"/>
    <w:rsid w:val="103777FF"/>
    <w:rsid w:val="109EE597"/>
    <w:rsid w:val="10AE8CD7"/>
    <w:rsid w:val="11182F1B"/>
    <w:rsid w:val="11712E00"/>
    <w:rsid w:val="1275C723"/>
    <w:rsid w:val="134E380A"/>
    <w:rsid w:val="142EE85A"/>
    <w:rsid w:val="1483BDCB"/>
    <w:rsid w:val="165D3008"/>
    <w:rsid w:val="16A0C536"/>
    <w:rsid w:val="16A783CC"/>
    <w:rsid w:val="16B8F174"/>
    <w:rsid w:val="16C736F3"/>
    <w:rsid w:val="172AE5E5"/>
    <w:rsid w:val="1786A751"/>
    <w:rsid w:val="17D09573"/>
    <w:rsid w:val="18DC51D3"/>
    <w:rsid w:val="1902C390"/>
    <w:rsid w:val="191238FA"/>
    <w:rsid w:val="19321EF2"/>
    <w:rsid w:val="197618C7"/>
    <w:rsid w:val="19B060A4"/>
    <w:rsid w:val="19C232EB"/>
    <w:rsid w:val="1A25179C"/>
    <w:rsid w:val="1AF9F0B6"/>
    <w:rsid w:val="1BFCF547"/>
    <w:rsid w:val="1CD52860"/>
    <w:rsid w:val="1CF2E349"/>
    <w:rsid w:val="1D57F301"/>
    <w:rsid w:val="1DF4553E"/>
    <w:rsid w:val="1EB262E0"/>
    <w:rsid w:val="1EFB8248"/>
    <w:rsid w:val="1F27E421"/>
    <w:rsid w:val="1F908A46"/>
    <w:rsid w:val="1FA4972D"/>
    <w:rsid w:val="1FE6BC0C"/>
    <w:rsid w:val="202F4968"/>
    <w:rsid w:val="20EE86F5"/>
    <w:rsid w:val="213DC84F"/>
    <w:rsid w:val="217970F2"/>
    <w:rsid w:val="2179A2C8"/>
    <w:rsid w:val="21871FF4"/>
    <w:rsid w:val="21A6D31B"/>
    <w:rsid w:val="226A0BBC"/>
    <w:rsid w:val="22EDA0A6"/>
    <w:rsid w:val="23342B2C"/>
    <w:rsid w:val="23CA337A"/>
    <w:rsid w:val="23E1956F"/>
    <w:rsid w:val="24FE8CA6"/>
    <w:rsid w:val="25357A84"/>
    <w:rsid w:val="254F0788"/>
    <w:rsid w:val="255E7BF7"/>
    <w:rsid w:val="257F2C38"/>
    <w:rsid w:val="25D0A339"/>
    <w:rsid w:val="2746CB2B"/>
    <w:rsid w:val="27C1A941"/>
    <w:rsid w:val="27E5BD1E"/>
    <w:rsid w:val="280608B8"/>
    <w:rsid w:val="28137F7D"/>
    <w:rsid w:val="2902E726"/>
    <w:rsid w:val="293C9690"/>
    <w:rsid w:val="294F3328"/>
    <w:rsid w:val="298BA614"/>
    <w:rsid w:val="29E605BF"/>
    <w:rsid w:val="2A8B51A1"/>
    <w:rsid w:val="2AD2D846"/>
    <w:rsid w:val="2B950733"/>
    <w:rsid w:val="2C14DF79"/>
    <w:rsid w:val="2C404964"/>
    <w:rsid w:val="2C581000"/>
    <w:rsid w:val="2CC80C33"/>
    <w:rsid w:val="2D44183E"/>
    <w:rsid w:val="2DE9C8C7"/>
    <w:rsid w:val="2DFA9EF7"/>
    <w:rsid w:val="2E091747"/>
    <w:rsid w:val="2E34FEC6"/>
    <w:rsid w:val="2ED6CD24"/>
    <w:rsid w:val="2F621BC8"/>
    <w:rsid w:val="2F6A094E"/>
    <w:rsid w:val="2F6F97F9"/>
    <w:rsid w:val="2F8E4FFC"/>
    <w:rsid w:val="2FD0B735"/>
    <w:rsid w:val="3106D5CE"/>
    <w:rsid w:val="3167F40F"/>
    <w:rsid w:val="316CB96C"/>
    <w:rsid w:val="31AD8276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918128"/>
    <w:rsid w:val="34A0C3C1"/>
    <w:rsid w:val="34C34407"/>
    <w:rsid w:val="352DB094"/>
    <w:rsid w:val="35779519"/>
    <w:rsid w:val="35C7DD2A"/>
    <w:rsid w:val="35DFD697"/>
    <w:rsid w:val="36B87288"/>
    <w:rsid w:val="36E0B019"/>
    <w:rsid w:val="3701605A"/>
    <w:rsid w:val="3726A327"/>
    <w:rsid w:val="37614FAB"/>
    <w:rsid w:val="376348E4"/>
    <w:rsid w:val="377354CB"/>
    <w:rsid w:val="37F3F45D"/>
    <w:rsid w:val="389B05AC"/>
    <w:rsid w:val="399F9ECF"/>
    <w:rsid w:val="39BAFBD8"/>
    <w:rsid w:val="3A7CFBEC"/>
    <w:rsid w:val="3AA769B8"/>
    <w:rsid w:val="3B405D63"/>
    <w:rsid w:val="3C026677"/>
    <w:rsid w:val="3C2840BC"/>
    <w:rsid w:val="3C2E67DA"/>
    <w:rsid w:val="3DD25797"/>
    <w:rsid w:val="3E16843D"/>
    <w:rsid w:val="3F89B7D2"/>
    <w:rsid w:val="40AE36ED"/>
    <w:rsid w:val="40F9B9A1"/>
    <w:rsid w:val="413C52B0"/>
    <w:rsid w:val="41570EA4"/>
    <w:rsid w:val="4157A61C"/>
    <w:rsid w:val="4269889F"/>
    <w:rsid w:val="42AB2023"/>
    <w:rsid w:val="42D3F52C"/>
    <w:rsid w:val="433C6880"/>
    <w:rsid w:val="43E11252"/>
    <w:rsid w:val="43FB0E95"/>
    <w:rsid w:val="443B0D56"/>
    <w:rsid w:val="4461B1E4"/>
    <w:rsid w:val="4470F47D"/>
    <w:rsid w:val="4588987C"/>
    <w:rsid w:val="45D80CA7"/>
    <w:rsid w:val="45DC9F33"/>
    <w:rsid w:val="472597CD"/>
    <w:rsid w:val="477EFB59"/>
    <w:rsid w:val="47D592C1"/>
    <w:rsid w:val="47EB92F5"/>
    <w:rsid w:val="497E7AAC"/>
    <w:rsid w:val="4A202F26"/>
    <w:rsid w:val="4AA8569C"/>
    <w:rsid w:val="4AF50745"/>
    <w:rsid w:val="4B30AFE8"/>
    <w:rsid w:val="4BA2D72A"/>
    <w:rsid w:val="4BF7DA00"/>
    <w:rsid w:val="4D33EDE1"/>
    <w:rsid w:val="4D4597F7"/>
    <w:rsid w:val="4E2E6E6F"/>
    <w:rsid w:val="4EA2FD2E"/>
    <w:rsid w:val="4EABE6D3"/>
    <w:rsid w:val="4EDC0B83"/>
    <w:rsid w:val="4EEAE975"/>
    <w:rsid w:val="4F922C9A"/>
    <w:rsid w:val="4F9D4BE6"/>
    <w:rsid w:val="4FC08BDD"/>
    <w:rsid w:val="507CA141"/>
    <w:rsid w:val="5107BE0F"/>
    <w:rsid w:val="51553901"/>
    <w:rsid w:val="51DC9729"/>
    <w:rsid w:val="5234776B"/>
    <w:rsid w:val="5249609B"/>
    <w:rsid w:val="52615A08"/>
    <w:rsid w:val="5284D768"/>
    <w:rsid w:val="52F10962"/>
    <w:rsid w:val="53434AAC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2ACF97"/>
    <w:rsid w:val="5559C557"/>
    <w:rsid w:val="55AE9657"/>
    <w:rsid w:val="55B6B5B3"/>
    <w:rsid w:val="55CB5521"/>
    <w:rsid w:val="55D0B1F6"/>
    <w:rsid w:val="560FB498"/>
    <w:rsid w:val="562F35E9"/>
    <w:rsid w:val="567528F7"/>
    <w:rsid w:val="5701B123"/>
    <w:rsid w:val="5787D5C3"/>
    <w:rsid w:val="57AEDEF8"/>
    <w:rsid w:val="58972890"/>
    <w:rsid w:val="5921166E"/>
    <w:rsid w:val="5965DA8C"/>
    <w:rsid w:val="5A43CF21"/>
    <w:rsid w:val="5BB8C823"/>
    <w:rsid w:val="5BF075B2"/>
    <w:rsid w:val="5BF53B0F"/>
    <w:rsid w:val="5C16E76F"/>
    <w:rsid w:val="5C41E8A8"/>
    <w:rsid w:val="5CB4789C"/>
    <w:rsid w:val="5D936950"/>
    <w:rsid w:val="5E03FC00"/>
    <w:rsid w:val="5E0ABA96"/>
    <w:rsid w:val="5EE1F095"/>
    <w:rsid w:val="5F3BEB99"/>
    <w:rsid w:val="5F54E125"/>
    <w:rsid w:val="5F6A180B"/>
    <w:rsid w:val="5F811559"/>
    <w:rsid w:val="5F8901E4"/>
    <w:rsid w:val="6004DC19"/>
    <w:rsid w:val="600CFB75"/>
    <w:rsid w:val="605E3FA5"/>
    <w:rsid w:val="609458A2"/>
    <w:rsid w:val="6100BE68"/>
    <w:rsid w:val="6252459D"/>
    <w:rsid w:val="628301C5"/>
    <w:rsid w:val="6328E424"/>
    <w:rsid w:val="638E8B54"/>
    <w:rsid w:val="65139138"/>
    <w:rsid w:val="65145A86"/>
    <w:rsid w:val="653F5FCA"/>
    <w:rsid w:val="6587B0B8"/>
    <w:rsid w:val="6595C461"/>
    <w:rsid w:val="65BB9EA6"/>
    <w:rsid w:val="65F056DD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8D94DBD"/>
    <w:rsid w:val="68EC4EFC"/>
    <w:rsid w:val="696C88EC"/>
    <w:rsid w:val="697B99AF"/>
    <w:rsid w:val="6A243E95"/>
    <w:rsid w:val="6AAA082B"/>
    <w:rsid w:val="6AD11160"/>
    <w:rsid w:val="6B3B1946"/>
    <w:rsid w:val="6B901C1C"/>
    <w:rsid w:val="6BD770EB"/>
    <w:rsid w:val="6BE28F3C"/>
    <w:rsid w:val="6C4FBE50"/>
    <w:rsid w:val="6C6F0CD0"/>
    <w:rsid w:val="6CEE18CB"/>
    <w:rsid w:val="6CF076AB"/>
    <w:rsid w:val="6DC420D5"/>
    <w:rsid w:val="6E73B627"/>
    <w:rsid w:val="6E91D00B"/>
    <w:rsid w:val="6EA01C31"/>
    <w:rsid w:val="6F501725"/>
    <w:rsid w:val="6F65814F"/>
    <w:rsid w:val="6FDA9C7B"/>
    <w:rsid w:val="6FEB3FDA"/>
    <w:rsid w:val="70EEAA0D"/>
    <w:rsid w:val="7118E508"/>
    <w:rsid w:val="71C320F2"/>
    <w:rsid w:val="71DA4DA4"/>
    <w:rsid w:val="7202C237"/>
    <w:rsid w:val="7213FD0E"/>
    <w:rsid w:val="72744769"/>
    <w:rsid w:val="730B1A00"/>
    <w:rsid w:val="73318BBD"/>
    <w:rsid w:val="73462B2B"/>
    <w:rsid w:val="743A1FF4"/>
    <w:rsid w:val="7459D416"/>
    <w:rsid w:val="7552BBA1"/>
    <w:rsid w:val="75B0AD88"/>
    <w:rsid w:val="76BAA380"/>
    <w:rsid w:val="76C55292"/>
    <w:rsid w:val="781B2FE5"/>
    <w:rsid w:val="782A3FAD"/>
    <w:rsid w:val="78677BE7"/>
    <w:rsid w:val="78ABDB5E"/>
    <w:rsid w:val="78AC4100"/>
    <w:rsid w:val="79EB53D6"/>
    <w:rsid w:val="7AA56664"/>
    <w:rsid w:val="7B1A59CA"/>
    <w:rsid w:val="7B604CD8"/>
    <w:rsid w:val="7CB7F093"/>
    <w:rsid w:val="7CC76502"/>
    <w:rsid w:val="7D5DCD86"/>
    <w:rsid w:val="7D703CB9"/>
    <w:rsid w:val="7DE167DC"/>
    <w:rsid w:val="7DFEB20D"/>
    <w:rsid w:val="7E652E9C"/>
    <w:rsid w:val="7F293186"/>
    <w:rsid w:val="7FAE4071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15351D0-CC34-4708-923C-B4C89CFF5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3</Characters>
  <Application>Microsoft Office Word</Application>
  <DocSecurity>0</DocSecurity>
  <Lines>5</Lines>
  <Paragraphs>1</Paragraphs>
  <ScaleCrop>false</ScaleCrop>
  <Company>Trinity Health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4-01-08T13:05:00Z</cp:lastPrinted>
  <dcterms:created xsi:type="dcterms:W3CDTF">2024-01-08T13:31:00Z</dcterms:created>
  <dcterms:modified xsi:type="dcterms:W3CDTF">2024-01-08T13:31:00Z</dcterms:modified>
</cp:coreProperties>
</file>